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17788" w14:textId="77777777" w:rsidR="00285824" w:rsidRPr="00251A49" w:rsidRDefault="00285824" w:rsidP="0028582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26E83DCB" w14:textId="513C50CC" w:rsidR="00285824" w:rsidRPr="00251A49" w:rsidRDefault="00285824" w:rsidP="0028582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251A49">
        <w:rPr>
          <w:rFonts w:ascii="Times New Roman" w:hAnsi="Times New Roman"/>
          <w:b/>
          <w:sz w:val="24"/>
          <w:szCs w:val="24"/>
        </w:rPr>
        <w:tab/>
      </w:r>
      <w:r w:rsidRPr="00251A49">
        <w:rPr>
          <w:rFonts w:ascii="Times New Roman" w:hAnsi="Times New Roman"/>
          <w:sz w:val="24"/>
          <w:szCs w:val="24"/>
        </w:rPr>
        <w:t>…/…/</w:t>
      </w:r>
      <w:proofErr w:type="gramStart"/>
      <w:r w:rsidRPr="00251A49">
        <w:rPr>
          <w:rFonts w:ascii="Times New Roman" w:hAnsi="Times New Roman"/>
          <w:sz w:val="24"/>
          <w:szCs w:val="24"/>
        </w:rPr>
        <w:t>20</w:t>
      </w:r>
      <w:r w:rsidR="00BD25FB">
        <w:rPr>
          <w:rFonts w:ascii="Times New Roman" w:hAnsi="Times New Roman"/>
          <w:sz w:val="24"/>
          <w:szCs w:val="24"/>
        </w:rPr>
        <w:t>….</w:t>
      </w:r>
      <w:proofErr w:type="gramEnd"/>
      <w:r w:rsidR="00BD25FB">
        <w:rPr>
          <w:rFonts w:ascii="Times New Roman" w:hAnsi="Times New Roman"/>
          <w:sz w:val="24"/>
          <w:szCs w:val="24"/>
        </w:rPr>
        <w:t>.</w:t>
      </w:r>
      <w:r w:rsidRPr="00251A49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251A49">
        <w:rPr>
          <w:rFonts w:ascii="Times New Roman" w:hAnsi="Times New Roman"/>
          <w:sz w:val="24"/>
          <w:szCs w:val="24"/>
        </w:rPr>
        <w:t>tarihinde</w:t>
      </w:r>
      <w:proofErr w:type="gramEnd"/>
      <w:r w:rsidRPr="00251A49">
        <w:rPr>
          <w:rFonts w:ascii="Times New Roman" w:hAnsi="Times New Roman"/>
          <w:sz w:val="24"/>
          <w:szCs w:val="24"/>
        </w:rPr>
        <w:t xml:space="preserve"> Sivas Bilim ve Teknoloji Üniversitesi Rektörlüğü </w:t>
      </w:r>
      <w:r w:rsidR="00251A49" w:rsidRPr="00251A49">
        <w:rPr>
          <w:rFonts w:ascii="Times New Roman" w:hAnsi="Times New Roman"/>
          <w:sz w:val="24"/>
          <w:szCs w:val="24"/>
        </w:rPr>
        <w:t>…</w:t>
      </w:r>
      <w:r w:rsidRPr="00251A49">
        <w:rPr>
          <w:rFonts w:ascii="Times New Roman" w:hAnsi="Times New Roman"/>
          <w:sz w:val="24"/>
          <w:szCs w:val="24"/>
        </w:rPr>
        <w:t>Dekanlık-Müdürlük-Başkanlık</w:t>
      </w:r>
      <w:r w:rsidR="00251A49" w:rsidRPr="00251A49">
        <w:rPr>
          <w:rFonts w:ascii="Times New Roman" w:hAnsi="Times New Roman"/>
          <w:sz w:val="24"/>
          <w:szCs w:val="24"/>
        </w:rPr>
        <w:t>….</w:t>
      </w:r>
      <w:r w:rsidRPr="00251A49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251A49">
        <w:rPr>
          <w:rFonts w:ascii="Times New Roman" w:hAnsi="Times New Roman"/>
          <w:sz w:val="24"/>
          <w:szCs w:val="24"/>
        </w:rPr>
        <w:t>naklen</w:t>
      </w:r>
      <w:proofErr w:type="gramEnd"/>
      <w:r w:rsidRPr="00251A49">
        <w:rPr>
          <w:rFonts w:ascii="Times New Roman" w:hAnsi="Times New Roman"/>
          <w:sz w:val="24"/>
          <w:szCs w:val="24"/>
        </w:rPr>
        <w:t xml:space="preserve"> atandım. Atama nedeni ile hak etmiş olduğum sürekli görev yolluğunun tarafıma ödenmesi hususund</w:t>
      </w:r>
      <w:r w:rsidR="00C73ACC" w:rsidRPr="00C73ACC">
        <w:rPr>
          <w:rFonts w:ascii="Times New Roman" w:hAnsi="Times New Roman"/>
          <w:sz w:val="24"/>
          <w:szCs w:val="24"/>
        </w:rPr>
        <w:t>a;</w:t>
      </w:r>
    </w:p>
    <w:p w14:paraId="369753FD" w14:textId="77777777" w:rsidR="00285824" w:rsidRPr="00251A49" w:rsidRDefault="00285824" w:rsidP="00285824">
      <w:pPr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251A49">
        <w:rPr>
          <w:rFonts w:ascii="Times New Roman" w:hAnsi="Times New Roman"/>
          <w:sz w:val="24"/>
          <w:szCs w:val="24"/>
        </w:rPr>
        <w:t xml:space="preserve">Gereğini arz ederim. </w:t>
      </w:r>
    </w:p>
    <w:p w14:paraId="667DD013" w14:textId="77777777" w:rsidR="00285824" w:rsidRPr="00251A49" w:rsidRDefault="00285824" w:rsidP="00285824">
      <w:pPr>
        <w:tabs>
          <w:tab w:val="left" w:pos="2565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251A49">
        <w:rPr>
          <w:rFonts w:ascii="Times New Roman" w:hAnsi="Times New Roman"/>
          <w:sz w:val="24"/>
          <w:szCs w:val="24"/>
        </w:rPr>
        <w:tab/>
      </w:r>
    </w:p>
    <w:p w14:paraId="03A44777" w14:textId="77777777" w:rsidR="00285824" w:rsidRPr="00251A49" w:rsidRDefault="00285824" w:rsidP="00285824">
      <w:pPr>
        <w:spacing w:after="0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50565C8C" w14:textId="31BE212B" w:rsidR="00285824" w:rsidRPr="00251A49" w:rsidRDefault="00285824" w:rsidP="00285824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251A4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</w:t>
      </w:r>
      <w:r w:rsidR="007F291B">
        <w:rPr>
          <w:rFonts w:ascii="Times New Roman" w:hAnsi="Times New Roman"/>
          <w:sz w:val="24"/>
          <w:szCs w:val="24"/>
        </w:rPr>
        <w:t xml:space="preserve">     </w:t>
      </w:r>
      <w:r w:rsidRPr="00251A49">
        <w:rPr>
          <w:rFonts w:ascii="Times New Roman" w:hAnsi="Times New Roman"/>
          <w:sz w:val="24"/>
          <w:szCs w:val="24"/>
        </w:rPr>
        <w:t xml:space="preserve">  </w:t>
      </w:r>
      <w:proofErr w:type="gramStart"/>
      <w:r w:rsidRPr="00251A49">
        <w:rPr>
          <w:rFonts w:ascii="Times New Roman" w:hAnsi="Times New Roman"/>
          <w:sz w:val="24"/>
          <w:szCs w:val="24"/>
        </w:rPr>
        <w:t>…</w:t>
      </w:r>
      <w:r w:rsidR="000C620C">
        <w:rPr>
          <w:rFonts w:ascii="Times New Roman" w:hAnsi="Times New Roman"/>
          <w:sz w:val="24"/>
          <w:szCs w:val="24"/>
        </w:rPr>
        <w:t>..</w:t>
      </w:r>
      <w:proofErr w:type="gramEnd"/>
      <w:r w:rsidRPr="00251A49">
        <w:rPr>
          <w:rFonts w:ascii="Times New Roman" w:hAnsi="Times New Roman"/>
          <w:sz w:val="24"/>
          <w:szCs w:val="24"/>
        </w:rPr>
        <w:t>/…</w:t>
      </w:r>
      <w:r w:rsidR="000C620C">
        <w:rPr>
          <w:rFonts w:ascii="Times New Roman" w:hAnsi="Times New Roman"/>
          <w:sz w:val="24"/>
          <w:szCs w:val="24"/>
        </w:rPr>
        <w:t>…</w:t>
      </w:r>
      <w:r w:rsidRPr="00251A49">
        <w:rPr>
          <w:rFonts w:ascii="Times New Roman" w:hAnsi="Times New Roman"/>
          <w:sz w:val="24"/>
          <w:szCs w:val="24"/>
        </w:rPr>
        <w:t>/20</w:t>
      </w:r>
      <w:r w:rsidR="000C620C">
        <w:rPr>
          <w:rFonts w:ascii="Times New Roman" w:hAnsi="Times New Roman"/>
          <w:sz w:val="24"/>
          <w:szCs w:val="24"/>
        </w:rPr>
        <w:t>…..</w:t>
      </w:r>
    </w:p>
    <w:p w14:paraId="40AB662D" w14:textId="7DC6D7B6" w:rsidR="007F291B" w:rsidRDefault="00285824" w:rsidP="00285824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251A4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</w:t>
      </w:r>
      <w:r w:rsidR="007F291B">
        <w:rPr>
          <w:rFonts w:ascii="Times New Roman" w:hAnsi="Times New Roman"/>
          <w:sz w:val="24"/>
          <w:szCs w:val="24"/>
        </w:rPr>
        <w:t>Unvan-</w:t>
      </w:r>
      <w:r w:rsidRPr="00251A49">
        <w:rPr>
          <w:rFonts w:ascii="Times New Roman" w:hAnsi="Times New Roman"/>
          <w:sz w:val="24"/>
          <w:szCs w:val="24"/>
        </w:rPr>
        <w:t>Ad</w:t>
      </w:r>
      <w:r w:rsidR="002034BA">
        <w:rPr>
          <w:rFonts w:ascii="Times New Roman" w:hAnsi="Times New Roman"/>
          <w:sz w:val="24"/>
          <w:szCs w:val="24"/>
        </w:rPr>
        <w:t>ı</w:t>
      </w:r>
      <w:r w:rsidRPr="00251A49">
        <w:rPr>
          <w:rFonts w:ascii="Times New Roman" w:hAnsi="Times New Roman"/>
          <w:sz w:val="24"/>
          <w:szCs w:val="24"/>
        </w:rPr>
        <w:t>-Soyad</w:t>
      </w:r>
      <w:r w:rsidR="005A1F03">
        <w:rPr>
          <w:rFonts w:ascii="Times New Roman" w:hAnsi="Times New Roman"/>
          <w:sz w:val="24"/>
          <w:szCs w:val="24"/>
        </w:rPr>
        <w:t>ı</w:t>
      </w:r>
    </w:p>
    <w:p w14:paraId="1C29492B" w14:textId="68A807BD" w:rsidR="00285824" w:rsidRPr="00251A49" w:rsidRDefault="007F291B" w:rsidP="00285824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</w:t>
      </w:r>
      <w:r w:rsidR="002034BA">
        <w:rPr>
          <w:rFonts w:ascii="Times New Roman" w:hAnsi="Times New Roman"/>
          <w:sz w:val="24"/>
          <w:szCs w:val="24"/>
        </w:rPr>
        <w:t>İ</w:t>
      </w:r>
      <w:r w:rsidR="00285824" w:rsidRPr="00251A49">
        <w:rPr>
          <w:rFonts w:ascii="Times New Roman" w:hAnsi="Times New Roman"/>
          <w:sz w:val="24"/>
          <w:szCs w:val="24"/>
        </w:rPr>
        <w:t xml:space="preserve">mza </w:t>
      </w:r>
    </w:p>
    <w:p w14:paraId="76E8B615" w14:textId="77777777" w:rsidR="00285824" w:rsidRPr="00251A49" w:rsidRDefault="00285824" w:rsidP="00285824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43"/>
        <w:gridCol w:w="6410"/>
      </w:tblGrid>
      <w:tr w:rsidR="00285824" w:rsidRPr="00251A49" w14:paraId="5BEEF645" w14:textId="77777777" w:rsidTr="00A25867">
        <w:tc>
          <w:tcPr>
            <w:tcW w:w="2843" w:type="dxa"/>
            <w:vAlign w:val="center"/>
          </w:tcPr>
          <w:p w14:paraId="589E3E10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Adı:</w:t>
            </w:r>
          </w:p>
        </w:tc>
        <w:tc>
          <w:tcPr>
            <w:tcW w:w="6410" w:type="dxa"/>
            <w:vAlign w:val="center"/>
          </w:tcPr>
          <w:p w14:paraId="49BFBE29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17F6BC24" w14:textId="77777777" w:rsidTr="00A25867">
        <w:tc>
          <w:tcPr>
            <w:tcW w:w="2843" w:type="dxa"/>
            <w:vAlign w:val="center"/>
          </w:tcPr>
          <w:p w14:paraId="796AAAED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Soyadı:</w:t>
            </w:r>
          </w:p>
        </w:tc>
        <w:tc>
          <w:tcPr>
            <w:tcW w:w="6410" w:type="dxa"/>
            <w:vAlign w:val="center"/>
          </w:tcPr>
          <w:p w14:paraId="0C2C3B97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550A60DE" w14:textId="77777777" w:rsidTr="00A25867">
        <w:tc>
          <w:tcPr>
            <w:tcW w:w="2843" w:type="dxa"/>
            <w:vAlign w:val="center"/>
          </w:tcPr>
          <w:p w14:paraId="6F9C71F7" w14:textId="5551A61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T.</w:t>
            </w:r>
            <w:r w:rsidR="009F5673">
              <w:rPr>
                <w:rFonts w:ascii="Times New Roman" w:hAnsi="Times New Roman"/>
                <w:sz w:val="24"/>
                <w:szCs w:val="24"/>
              </w:rPr>
              <w:t>C</w:t>
            </w:r>
            <w:r w:rsidRPr="00251A49">
              <w:rPr>
                <w:rFonts w:ascii="Times New Roman" w:hAnsi="Times New Roman"/>
                <w:sz w:val="24"/>
                <w:szCs w:val="24"/>
              </w:rPr>
              <w:t>. No:</w:t>
            </w:r>
          </w:p>
        </w:tc>
        <w:tc>
          <w:tcPr>
            <w:tcW w:w="6410" w:type="dxa"/>
            <w:vAlign w:val="center"/>
          </w:tcPr>
          <w:p w14:paraId="5FCCF61B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144E6CED" w14:textId="77777777" w:rsidTr="00A25867">
        <w:tc>
          <w:tcPr>
            <w:tcW w:w="2843" w:type="dxa"/>
            <w:vAlign w:val="center"/>
          </w:tcPr>
          <w:p w14:paraId="0A33168B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 xml:space="preserve">Kurum sicil </w:t>
            </w:r>
            <w:proofErr w:type="spellStart"/>
            <w:r w:rsidRPr="00251A49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251A4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410" w:type="dxa"/>
            <w:vAlign w:val="center"/>
          </w:tcPr>
          <w:p w14:paraId="64F48991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3FA53FB2" w14:textId="77777777" w:rsidTr="00A25867">
        <w:tc>
          <w:tcPr>
            <w:tcW w:w="2843" w:type="dxa"/>
            <w:vAlign w:val="center"/>
          </w:tcPr>
          <w:p w14:paraId="1FB56D22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Atandığı birim:</w:t>
            </w:r>
          </w:p>
        </w:tc>
        <w:tc>
          <w:tcPr>
            <w:tcW w:w="6410" w:type="dxa"/>
            <w:vAlign w:val="center"/>
          </w:tcPr>
          <w:p w14:paraId="0E286B33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07C76E25" w14:textId="77777777" w:rsidTr="00A25867">
        <w:tc>
          <w:tcPr>
            <w:tcW w:w="2843" w:type="dxa"/>
            <w:vAlign w:val="center"/>
          </w:tcPr>
          <w:p w14:paraId="41896409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Nereden geldiği:</w:t>
            </w:r>
          </w:p>
        </w:tc>
        <w:tc>
          <w:tcPr>
            <w:tcW w:w="6410" w:type="dxa"/>
            <w:vAlign w:val="center"/>
          </w:tcPr>
          <w:p w14:paraId="4ECF74FA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44924943" w14:textId="77777777" w:rsidTr="00A25867">
        <w:tc>
          <w:tcPr>
            <w:tcW w:w="2843" w:type="dxa"/>
            <w:vAlign w:val="center"/>
          </w:tcPr>
          <w:p w14:paraId="08D93452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 xml:space="preserve">İletişim </w:t>
            </w:r>
            <w:proofErr w:type="spellStart"/>
            <w:r w:rsidRPr="00251A49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251A4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410" w:type="dxa"/>
            <w:vAlign w:val="center"/>
          </w:tcPr>
          <w:p w14:paraId="0FB8EE15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70D66F4F" w14:textId="77777777" w:rsidTr="00A25867">
        <w:trPr>
          <w:trHeight w:val="562"/>
        </w:trPr>
        <w:tc>
          <w:tcPr>
            <w:tcW w:w="2843" w:type="dxa"/>
            <w:vAlign w:val="center"/>
          </w:tcPr>
          <w:p w14:paraId="3B115A92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Adres:</w:t>
            </w:r>
          </w:p>
        </w:tc>
        <w:tc>
          <w:tcPr>
            <w:tcW w:w="6410" w:type="dxa"/>
            <w:vAlign w:val="center"/>
          </w:tcPr>
          <w:p w14:paraId="23CC549A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85824" w:rsidRPr="00251A49" w14:paraId="5B1A05C7" w14:textId="77777777" w:rsidTr="00A25867">
        <w:tc>
          <w:tcPr>
            <w:tcW w:w="2843" w:type="dxa"/>
            <w:vAlign w:val="center"/>
          </w:tcPr>
          <w:p w14:paraId="6D7921F5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 xml:space="preserve">Hesap </w:t>
            </w:r>
            <w:proofErr w:type="spellStart"/>
            <w:r w:rsidRPr="00251A49">
              <w:rPr>
                <w:rFonts w:ascii="Times New Roman" w:hAnsi="Times New Roman"/>
                <w:sz w:val="24"/>
                <w:szCs w:val="24"/>
              </w:rPr>
              <w:t>no</w:t>
            </w:r>
            <w:proofErr w:type="spellEnd"/>
            <w:r w:rsidRPr="00251A49">
              <w:rPr>
                <w:rFonts w:ascii="Times New Roman" w:hAnsi="Times New Roman"/>
                <w:sz w:val="24"/>
                <w:szCs w:val="24"/>
              </w:rPr>
              <w:t xml:space="preserve"> (IBAN):</w:t>
            </w:r>
          </w:p>
        </w:tc>
        <w:tc>
          <w:tcPr>
            <w:tcW w:w="6410" w:type="dxa"/>
            <w:vAlign w:val="center"/>
          </w:tcPr>
          <w:p w14:paraId="5B18A25F" w14:textId="77777777" w:rsidR="00285824" w:rsidRPr="00251A49" w:rsidRDefault="00285824" w:rsidP="00A25867">
            <w:pPr>
              <w:rPr>
                <w:rFonts w:ascii="Times New Roman" w:hAnsi="Times New Roman"/>
                <w:sz w:val="24"/>
                <w:szCs w:val="24"/>
              </w:rPr>
            </w:pPr>
            <w:r w:rsidRPr="00251A49">
              <w:rPr>
                <w:rFonts w:ascii="Times New Roman" w:hAnsi="Times New Roman"/>
                <w:sz w:val="24"/>
                <w:szCs w:val="24"/>
              </w:rPr>
              <w:t>TR</w:t>
            </w:r>
          </w:p>
        </w:tc>
      </w:tr>
    </w:tbl>
    <w:p w14:paraId="105C9962" w14:textId="77777777" w:rsidR="00285824" w:rsidRDefault="00285824" w:rsidP="00285824">
      <w:pPr>
        <w:rPr>
          <w:rFonts w:ascii="Times New Roman" w:hAnsi="Times New Roman"/>
          <w:sz w:val="24"/>
          <w:szCs w:val="24"/>
        </w:rPr>
      </w:pPr>
    </w:p>
    <w:p w14:paraId="5AD1B062" w14:textId="5B355C03" w:rsidR="000A5B5A" w:rsidRPr="005A1F03" w:rsidRDefault="000A5B5A" w:rsidP="00285824">
      <w:pPr>
        <w:rPr>
          <w:rFonts w:ascii="Times New Roman" w:hAnsi="Times New Roman"/>
          <w:sz w:val="24"/>
          <w:szCs w:val="24"/>
        </w:rPr>
      </w:pPr>
      <w:r w:rsidRPr="005A1F03">
        <w:rPr>
          <w:rFonts w:ascii="Times New Roman" w:hAnsi="Times New Roman"/>
          <w:sz w:val="24"/>
          <w:szCs w:val="24"/>
        </w:rPr>
        <w:t>EKLER</w:t>
      </w:r>
    </w:p>
    <w:p w14:paraId="4B750244" w14:textId="77777777" w:rsidR="00285824" w:rsidRPr="00251A49" w:rsidRDefault="00285824" w:rsidP="0028582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000000"/>
          <w:sz w:val="24"/>
          <w:szCs w:val="24"/>
        </w:rPr>
      </w:pPr>
      <w:r w:rsidRPr="00251A49">
        <w:rPr>
          <w:rFonts w:ascii="Times New Roman" w:hAnsi="Times New Roman"/>
          <w:color w:val="000000"/>
          <w:sz w:val="24"/>
          <w:szCs w:val="24"/>
        </w:rPr>
        <w:t>Geldiği Kurumun Personel Nakil Bildirimi</w:t>
      </w:r>
    </w:p>
    <w:p w14:paraId="62E4D759" w14:textId="77777777" w:rsidR="00285824" w:rsidRPr="00251A49" w:rsidRDefault="00285824" w:rsidP="0028582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000000"/>
          <w:sz w:val="24"/>
          <w:szCs w:val="24"/>
        </w:rPr>
      </w:pPr>
      <w:r w:rsidRPr="00251A49">
        <w:rPr>
          <w:rFonts w:ascii="Times New Roman" w:hAnsi="Times New Roman"/>
          <w:color w:val="000000"/>
          <w:sz w:val="24"/>
          <w:szCs w:val="24"/>
        </w:rPr>
        <w:t>SBTÜ de işe başladığı birimin “göreve başlamıştır” yazısı</w:t>
      </w:r>
    </w:p>
    <w:p w14:paraId="002659B6" w14:textId="77777777" w:rsidR="00285824" w:rsidRPr="00251A49" w:rsidRDefault="00285824" w:rsidP="0028582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000000"/>
          <w:sz w:val="24"/>
          <w:szCs w:val="24"/>
        </w:rPr>
      </w:pPr>
      <w:r w:rsidRPr="00251A49">
        <w:rPr>
          <w:rFonts w:ascii="Times New Roman" w:hAnsi="Times New Roman"/>
          <w:color w:val="000000"/>
          <w:sz w:val="24"/>
          <w:szCs w:val="24"/>
        </w:rPr>
        <w:t>Personel hareket onayı</w:t>
      </w:r>
    </w:p>
    <w:p w14:paraId="5A4C4F91" w14:textId="77777777" w:rsidR="00285824" w:rsidRPr="00251A49" w:rsidRDefault="00285824" w:rsidP="0028582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000000"/>
          <w:sz w:val="24"/>
          <w:szCs w:val="24"/>
        </w:rPr>
      </w:pPr>
      <w:r w:rsidRPr="00251A49">
        <w:rPr>
          <w:rFonts w:ascii="Times New Roman" w:hAnsi="Times New Roman"/>
          <w:color w:val="000000"/>
          <w:sz w:val="24"/>
          <w:szCs w:val="24"/>
        </w:rPr>
        <w:t>Aile Bildirim Formu</w:t>
      </w:r>
    </w:p>
    <w:p w14:paraId="4D349952" w14:textId="77777777" w:rsidR="00C20936" w:rsidRPr="00251A49" w:rsidRDefault="00C20936" w:rsidP="00C20936">
      <w:pPr>
        <w:rPr>
          <w:rFonts w:ascii="Times New Roman" w:hAnsi="Times New Roman"/>
          <w:sz w:val="24"/>
          <w:szCs w:val="24"/>
        </w:rPr>
      </w:pPr>
    </w:p>
    <w:p w14:paraId="5818F836" w14:textId="7EC0CB3A" w:rsidR="00263F9E" w:rsidRPr="00251A49" w:rsidRDefault="00263F9E" w:rsidP="00C20936">
      <w:pPr>
        <w:tabs>
          <w:tab w:val="left" w:pos="3980"/>
        </w:tabs>
        <w:rPr>
          <w:rFonts w:ascii="Times New Roman" w:hAnsi="Times New Roman"/>
          <w:sz w:val="24"/>
          <w:szCs w:val="24"/>
        </w:rPr>
      </w:pPr>
    </w:p>
    <w:sectPr w:rsidR="00263F9E" w:rsidRPr="00251A49" w:rsidSect="0056200D">
      <w:headerReference w:type="default" r:id="rId8"/>
      <w:footerReference w:type="default" r:id="rId9"/>
      <w:pgSz w:w="11906" w:h="16838"/>
      <w:pgMar w:top="1440" w:right="1080" w:bottom="1440" w:left="1080" w:header="340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FD4B8" w14:textId="77777777" w:rsidR="00741BED" w:rsidRDefault="00741BED" w:rsidP="00B7392D">
      <w:pPr>
        <w:spacing w:after="0" w:line="240" w:lineRule="auto"/>
      </w:pPr>
      <w:r>
        <w:separator/>
      </w:r>
    </w:p>
  </w:endnote>
  <w:endnote w:type="continuationSeparator" w:id="0">
    <w:p w14:paraId="6AAD1BB0" w14:textId="77777777" w:rsidR="00741BED" w:rsidRDefault="00741BED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</w:rPr>
      <w:drawing>
        <wp:inline distT="0" distB="0" distL="0" distR="0" wp14:anchorId="5CC27044" wp14:editId="4A1349FB">
          <wp:extent cx="6253564" cy="666690"/>
          <wp:effectExtent l="0" t="0" r="0" b="635"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4960" cy="698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386FF51B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 Yazılır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proofErr w:type="gramStart"/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59C11F78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</w:t>
    </w:r>
    <w:r w:rsidR="00A56723">
      <w:rPr>
        <w:rFonts w:ascii="Times New Roman" w:hAnsi="Times New Roman" w:cs="Times New Roman"/>
        <w:sz w:val="18"/>
        <w:szCs w:val="18"/>
      </w:rPr>
      <w:t xml:space="preserve">         </w:t>
    </w:r>
    <w:r>
      <w:rPr>
        <w:rFonts w:ascii="Times New Roman" w:hAnsi="Times New Roman" w:cs="Times New Roman"/>
        <w:sz w:val="18"/>
        <w:szCs w:val="18"/>
      </w:rPr>
      <w:t xml:space="preserve">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</w:t>
    </w:r>
    <w:proofErr w:type="gramStart"/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  <w:p w14:paraId="0007441A" w14:textId="7ECE5494" w:rsidR="0031684B" w:rsidRPr="00C20936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70516" w14:textId="77777777" w:rsidR="00741BED" w:rsidRDefault="00741BED" w:rsidP="00B7392D">
      <w:pPr>
        <w:spacing w:after="0" w:line="240" w:lineRule="auto"/>
      </w:pPr>
      <w:r>
        <w:separator/>
      </w:r>
    </w:p>
  </w:footnote>
  <w:footnote w:type="continuationSeparator" w:id="0">
    <w:p w14:paraId="50799060" w14:textId="77777777" w:rsidR="00741BED" w:rsidRDefault="00741BED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21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889"/>
      <w:gridCol w:w="5500"/>
      <w:gridCol w:w="3193"/>
    </w:tblGrid>
    <w:tr w:rsidR="0031684B" w:rsidRPr="00DF3B01" w14:paraId="3C703BEF" w14:textId="77777777" w:rsidTr="00C20936">
      <w:trPr>
        <w:cantSplit/>
        <w:trHeight w:val="20"/>
      </w:trPr>
      <w:tc>
        <w:tcPr>
          <w:tcW w:w="464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23EC6F21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87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T.C.</w:t>
          </w:r>
        </w:p>
        <w:p w14:paraId="7882BE1F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SİVAS BİLİM ve TEKNOLOJİ ÜNİVERSİTESİ</w:t>
          </w:r>
        </w:p>
        <w:p w14:paraId="4AC4B3DB" w14:textId="77777777" w:rsidR="0031684B" w:rsidRPr="0044063C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Doküman Ana Başlığı</w:t>
          </w: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0C4490AF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Doküman No: </w:t>
          </w:r>
          <w:r w:rsidR="00242177">
            <w:rPr>
              <w:rFonts w:ascii="Times New Roman" w:hAnsi="Times New Roman"/>
              <w:b/>
              <w:sz w:val="20"/>
              <w:szCs w:val="20"/>
              <w:lang w:eastAsia="tr-TR"/>
            </w:rPr>
            <w:t>İMİD-FRM-000</w:t>
          </w:r>
          <w:r w:rsidR="00242177">
            <w:rPr>
              <w:rFonts w:ascii="Times New Roman" w:hAnsi="Times New Roman"/>
              <w:b/>
              <w:sz w:val="20"/>
              <w:szCs w:val="20"/>
              <w:lang w:eastAsia="tr-TR"/>
            </w:rPr>
            <w:t>7</w:t>
          </w:r>
        </w:p>
      </w:tc>
    </w:tr>
    <w:tr w:rsidR="0031684B" w:rsidRPr="00DF3B01" w14:paraId="553E6B7A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51FB3729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İlk Yayın Tarihi:</w:t>
          </w:r>
          <w:r w:rsidR="00242177">
            <w:rPr>
              <w:rFonts w:ascii="Times New Roman" w:hAnsi="Times New Roman"/>
              <w:b/>
              <w:sz w:val="20"/>
              <w:szCs w:val="20"/>
              <w:lang w:eastAsia="tr-TR"/>
            </w:rPr>
            <w:t>01.03.2024</w:t>
          </w:r>
        </w:p>
      </w:tc>
    </w:tr>
    <w:tr w:rsidR="0031684B" w:rsidRPr="00DF3B01" w14:paraId="7629AABA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12AA0F6" w14:textId="77777777" w:rsidR="00AB694A" w:rsidRPr="0044063C" w:rsidRDefault="00AB694A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İDARİ VE MALİ İŞLER DAİRE BAŞKANLIĞI </w:t>
          </w:r>
        </w:p>
        <w:p w14:paraId="6E46BE5B" w14:textId="640F9830" w:rsidR="0031684B" w:rsidRPr="0044063C" w:rsidRDefault="0012704E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>
            <w:rPr>
              <w:rFonts w:ascii="Times New Roman" w:hAnsi="Times New Roman"/>
              <w:b/>
              <w:sz w:val="20"/>
              <w:szCs w:val="20"/>
              <w:lang w:eastAsia="tr-TR"/>
            </w:rPr>
            <w:t>YURT İÇİ</w:t>
          </w:r>
          <w:r w:rsidR="00BD25FB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SÜREKLİ</w:t>
          </w:r>
          <w:r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GÖREV YOLLU</w:t>
          </w:r>
          <w:r w:rsidR="00BD25FB">
            <w:rPr>
              <w:rFonts w:ascii="Times New Roman" w:hAnsi="Times New Roman"/>
              <w:b/>
              <w:sz w:val="20"/>
              <w:szCs w:val="20"/>
              <w:lang w:eastAsia="tr-TR"/>
            </w:rPr>
            <w:t>ĞU</w:t>
          </w:r>
          <w:r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TALEP FORMU</w:t>
          </w: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Tarihi:</w:t>
          </w:r>
        </w:p>
      </w:tc>
    </w:tr>
    <w:tr w:rsidR="0031684B" w:rsidRPr="00DF3B01" w14:paraId="6ABD8B86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No:</w:t>
          </w:r>
        </w:p>
      </w:tc>
    </w:tr>
    <w:tr w:rsidR="0031684B" w:rsidRPr="00DF3B01" w14:paraId="4B74771B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Sayfa: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PAGE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1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/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NUMPAGES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2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222D9D"/>
    <w:multiLevelType w:val="multilevel"/>
    <w:tmpl w:val="450C6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26FC"/>
    <w:rsid w:val="000304F4"/>
    <w:rsid w:val="00057F93"/>
    <w:rsid w:val="000A2DA2"/>
    <w:rsid w:val="000A4C2F"/>
    <w:rsid w:val="000A5B5A"/>
    <w:rsid w:val="000C41F6"/>
    <w:rsid w:val="000C620C"/>
    <w:rsid w:val="000D7727"/>
    <w:rsid w:val="000F2780"/>
    <w:rsid w:val="001133A4"/>
    <w:rsid w:val="00123FB5"/>
    <w:rsid w:val="0012704E"/>
    <w:rsid w:val="001748F7"/>
    <w:rsid w:val="00176CE7"/>
    <w:rsid w:val="001771D1"/>
    <w:rsid w:val="001C780B"/>
    <w:rsid w:val="001C7F35"/>
    <w:rsid w:val="002034BA"/>
    <w:rsid w:val="00215FBA"/>
    <w:rsid w:val="00242177"/>
    <w:rsid w:val="00251A49"/>
    <w:rsid w:val="00251B09"/>
    <w:rsid w:val="00261830"/>
    <w:rsid w:val="00263F9E"/>
    <w:rsid w:val="00264F01"/>
    <w:rsid w:val="002705A9"/>
    <w:rsid w:val="002843B8"/>
    <w:rsid w:val="00285824"/>
    <w:rsid w:val="00286889"/>
    <w:rsid w:val="00296B8F"/>
    <w:rsid w:val="002E31A0"/>
    <w:rsid w:val="002E3BD3"/>
    <w:rsid w:val="002F4468"/>
    <w:rsid w:val="003025CD"/>
    <w:rsid w:val="0031684B"/>
    <w:rsid w:val="00341C20"/>
    <w:rsid w:val="00342254"/>
    <w:rsid w:val="003F011B"/>
    <w:rsid w:val="00410C1F"/>
    <w:rsid w:val="00435A18"/>
    <w:rsid w:val="00437A92"/>
    <w:rsid w:val="0044063C"/>
    <w:rsid w:val="00464C9B"/>
    <w:rsid w:val="00472740"/>
    <w:rsid w:val="004C3E26"/>
    <w:rsid w:val="004E3312"/>
    <w:rsid w:val="005012DC"/>
    <w:rsid w:val="005572C5"/>
    <w:rsid w:val="0056200D"/>
    <w:rsid w:val="00564BBF"/>
    <w:rsid w:val="005720AB"/>
    <w:rsid w:val="0057615C"/>
    <w:rsid w:val="00586A2B"/>
    <w:rsid w:val="00592343"/>
    <w:rsid w:val="005968C0"/>
    <w:rsid w:val="005A1F03"/>
    <w:rsid w:val="005A350D"/>
    <w:rsid w:val="005A4CA6"/>
    <w:rsid w:val="005E4049"/>
    <w:rsid w:val="005F44AB"/>
    <w:rsid w:val="00612F82"/>
    <w:rsid w:val="00620FE9"/>
    <w:rsid w:val="00621D74"/>
    <w:rsid w:val="00654D67"/>
    <w:rsid w:val="00657E32"/>
    <w:rsid w:val="00681751"/>
    <w:rsid w:val="00685F5F"/>
    <w:rsid w:val="0069501B"/>
    <w:rsid w:val="006A4015"/>
    <w:rsid w:val="006D07CB"/>
    <w:rsid w:val="00710BB7"/>
    <w:rsid w:val="00734342"/>
    <w:rsid w:val="00741BED"/>
    <w:rsid w:val="007527BC"/>
    <w:rsid w:val="00755804"/>
    <w:rsid w:val="00763711"/>
    <w:rsid w:val="0076797D"/>
    <w:rsid w:val="007965C7"/>
    <w:rsid w:val="007A5B32"/>
    <w:rsid w:val="007F291B"/>
    <w:rsid w:val="007F525C"/>
    <w:rsid w:val="008060AF"/>
    <w:rsid w:val="00822AD3"/>
    <w:rsid w:val="0086715A"/>
    <w:rsid w:val="008859CE"/>
    <w:rsid w:val="00887A65"/>
    <w:rsid w:val="00894687"/>
    <w:rsid w:val="008A38A2"/>
    <w:rsid w:val="008A6717"/>
    <w:rsid w:val="008D4C8A"/>
    <w:rsid w:val="008E4CEA"/>
    <w:rsid w:val="00944683"/>
    <w:rsid w:val="009458AD"/>
    <w:rsid w:val="00956D24"/>
    <w:rsid w:val="009917F4"/>
    <w:rsid w:val="009A536C"/>
    <w:rsid w:val="009F5673"/>
    <w:rsid w:val="00A15DA9"/>
    <w:rsid w:val="00A46640"/>
    <w:rsid w:val="00A56723"/>
    <w:rsid w:val="00A97EB5"/>
    <w:rsid w:val="00AB694A"/>
    <w:rsid w:val="00AE60BD"/>
    <w:rsid w:val="00AE7276"/>
    <w:rsid w:val="00B015DE"/>
    <w:rsid w:val="00B16FCF"/>
    <w:rsid w:val="00B26A21"/>
    <w:rsid w:val="00B7392D"/>
    <w:rsid w:val="00BB12B0"/>
    <w:rsid w:val="00BC0E16"/>
    <w:rsid w:val="00BC6987"/>
    <w:rsid w:val="00BD25FB"/>
    <w:rsid w:val="00BD46DE"/>
    <w:rsid w:val="00BE76B2"/>
    <w:rsid w:val="00C206FE"/>
    <w:rsid w:val="00C20936"/>
    <w:rsid w:val="00C41D5D"/>
    <w:rsid w:val="00C44AA2"/>
    <w:rsid w:val="00C6137B"/>
    <w:rsid w:val="00C73ACC"/>
    <w:rsid w:val="00CA07BD"/>
    <w:rsid w:val="00CA0E93"/>
    <w:rsid w:val="00CE2FD0"/>
    <w:rsid w:val="00CE5E77"/>
    <w:rsid w:val="00D051D0"/>
    <w:rsid w:val="00D1411B"/>
    <w:rsid w:val="00D177B7"/>
    <w:rsid w:val="00D346E8"/>
    <w:rsid w:val="00D37384"/>
    <w:rsid w:val="00D40CF5"/>
    <w:rsid w:val="00D5761C"/>
    <w:rsid w:val="00D72F55"/>
    <w:rsid w:val="00DD5880"/>
    <w:rsid w:val="00DE5F51"/>
    <w:rsid w:val="00DE60CB"/>
    <w:rsid w:val="00DF0458"/>
    <w:rsid w:val="00DF5F38"/>
    <w:rsid w:val="00E30299"/>
    <w:rsid w:val="00E36267"/>
    <w:rsid w:val="00E51D5C"/>
    <w:rsid w:val="00EA0861"/>
    <w:rsid w:val="00EB5A5F"/>
    <w:rsid w:val="00EC0242"/>
    <w:rsid w:val="00EE7AD9"/>
    <w:rsid w:val="00F07E0B"/>
    <w:rsid w:val="00F14C58"/>
    <w:rsid w:val="00F15D40"/>
    <w:rsid w:val="00F30D51"/>
    <w:rsid w:val="00F521A5"/>
    <w:rsid w:val="00F6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B015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FDB7D-23B1-499D-9D46-F0BB8514B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Bülent Konak</cp:lastModifiedBy>
  <cp:revision>26</cp:revision>
  <cp:lastPrinted>2022-09-29T12:26:00Z</cp:lastPrinted>
  <dcterms:created xsi:type="dcterms:W3CDTF">2024-02-23T05:57:00Z</dcterms:created>
  <dcterms:modified xsi:type="dcterms:W3CDTF">2024-03-01T11:40:00Z</dcterms:modified>
</cp:coreProperties>
</file>